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66E79" w14:textId="77777777" w:rsidR="00AE643D" w:rsidRDefault="00AE643D" w:rsidP="00636BC5">
      <w:pPr>
        <w:jc w:val="center"/>
        <w:rPr>
          <w:b/>
          <w:bCs/>
          <w:sz w:val="72"/>
          <w:szCs w:val="72"/>
        </w:rPr>
      </w:pPr>
    </w:p>
    <w:p w14:paraId="49373822" w14:textId="5A26A14A" w:rsidR="00636BC5" w:rsidRDefault="0097793A" w:rsidP="00636BC5">
      <w:pPr>
        <w:jc w:val="center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</w:rPr>
        <w:t>Ecomap</w:t>
      </w:r>
      <w:r w:rsidR="00636BC5" w:rsidRPr="00636BC5">
        <w:rPr>
          <w:b/>
          <w:bCs/>
          <w:sz w:val="72"/>
          <w:szCs w:val="72"/>
        </w:rPr>
        <w:t xml:space="preserve"> Template</w:t>
      </w:r>
    </w:p>
    <w:p w14:paraId="77E4284B" w14:textId="151F2564" w:rsidR="00A21E2B" w:rsidRDefault="00AA280F" w:rsidP="00636BC5">
      <w:pPr>
        <w:jc w:val="center"/>
        <w:rPr>
          <w:sz w:val="24"/>
          <w:szCs w:val="24"/>
        </w:rPr>
      </w:pPr>
      <w:r>
        <w:rPr>
          <w:sz w:val="24"/>
          <w:szCs w:val="24"/>
        </w:rPr>
        <w:t>Edit the lines in the template using these reference lines</w:t>
      </w:r>
      <w:r w:rsidR="00453430">
        <w:rPr>
          <w:sz w:val="24"/>
          <w:szCs w:val="24"/>
        </w:rPr>
        <w:t xml:space="preserve"> to use to show relationship connection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453430" w14:paraId="44273E34" w14:textId="77777777" w:rsidTr="00453430">
        <w:trPr>
          <w:jc w:val="center"/>
        </w:trPr>
        <w:tc>
          <w:tcPr>
            <w:tcW w:w="2337" w:type="dxa"/>
          </w:tcPr>
          <w:p w14:paraId="7670492C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Positive</w:t>
            </w:r>
          </w:p>
        </w:tc>
        <w:tc>
          <w:tcPr>
            <w:tcW w:w="2337" w:type="dxa"/>
          </w:tcPr>
          <w:p w14:paraId="4CB4055C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Tenuous/Weak</w:t>
            </w:r>
          </w:p>
        </w:tc>
        <w:tc>
          <w:tcPr>
            <w:tcW w:w="2338" w:type="dxa"/>
          </w:tcPr>
          <w:p w14:paraId="313E7550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Stressful</w:t>
            </w:r>
          </w:p>
        </w:tc>
      </w:tr>
      <w:tr w:rsidR="00453430" w14:paraId="4FB073B9" w14:textId="77777777" w:rsidTr="00453430">
        <w:trPr>
          <w:jc w:val="center"/>
        </w:trPr>
        <w:tc>
          <w:tcPr>
            <w:tcW w:w="2337" w:type="dxa"/>
          </w:tcPr>
          <w:p w14:paraId="308A16F3" w14:textId="77777777" w:rsidR="00453430" w:rsidRPr="00F10A72" w:rsidRDefault="00453430" w:rsidP="002923F0">
            <w:pPr>
              <w:tabs>
                <w:tab w:val="left" w:pos="2340"/>
              </w:tabs>
              <w:jc w:val="center"/>
              <w:rPr>
                <w:color w:val="44546A" w:themeColor="text2"/>
              </w:rPr>
            </w:pPr>
            <w:r w:rsidRPr="00F10A72">
              <w:rPr>
                <w:noProof/>
                <w:color w:val="44546A" w:themeColor="text2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F5454F4" wp14:editId="5C83C766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84455</wp:posOffset>
                      </wp:positionV>
                      <wp:extent cx="1066800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3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6A27179" id="Straight Connector 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35pt,6.65pt" to="93.3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" strokecolor="#11b759 [2406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337" w:type="dxa"/>
          </w:tcPr>
          <w:p w14:paraId="3C9F3BBF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5C9FBBA" wp14:editId="24B247A1">
                      <wp:simplePos x="0" y="0"/>
                      <wp:positionH relativeFrom="column">
                        <wp:posOffset>168069</wp:posOffset>
                      </wp:positionH>
                      <wp:positionV relativeFrom="paragraph">
                        <wp:posOffset>84455</wp:posOffset>
                      </wp:positionV>
                      <wp:extent cx="1069848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6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B452AE4" id="Straight Connector 9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25pt,6.65pt" to="97.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" strokecolor="#ffc000 [3209]" strokeweight="1.5pt">
                      <v:stroke dashstyle="3 1" joinstyle="miter"/>
                    </v:line>
                  </w:pict>
                </mc:Fallback>
              </mc:AlternateContent>
            </w:r>
          </w:p>
        </w:tc>
        <w:tc>
          <w:tcPr>
            <w:tcW w:w="2338" w:type="dxa"/>
          </w:tcPr>
          <w:p w14:paraId="43C3F590" w14:textId="0073731D" w:rsidR="00453430" w:rsidRDefault="00453430" w:rsidP="002923F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6912" behindDoc="0" locked="0" layoutInCell="1" allowOverlap="1" wp14:anchorId="69337167" wp14:editId="5B8094DA">
                      <wp:simplePos x="0" y="0"/>
                      <wp:positionH relativeFrom="column">
                        <wp:posOffset>151988</wp:posOffset>
                      </wp:positionH>
                      <wp:positionV relativeFrom="paragraph">
                        <wp:posOffset>11415</wp:posOffset>
                      </wp:positionV>
                      <wp:extent cx="1069848" cy="148479"/>
                      <wp:effectExtent l="0" t="0" r="35560" b="23495"/>
                      <wp:wrapNone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69848" cy="148479"/>
                                <a:chOff x="0" y="0"/>
                                <a:chExt cx="1069848" cy="148479"/>
                              </a:xfrm>
                            </wpg:grpSpPr>
                            <wps:wsp>
                              <wps:cNvPr id="12" name="Straight Connector 12"/>
                              <wps:cNvCnPr/>
                              <wps:spPr>
                                <a:xfrm>
                                  <a:off x="0" y="71505"/>
                                  <a:ext cx="1069848" cy="0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41" name="Group 41"/>
                              <wpg:cNvGrpSpPr/>
                              <wpg:grpSpPr>
                                <a:xfrm>
                                  <a:off x="78005" y="0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42" name="Straight Connector 42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3" name="Straight Connector 43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8" name="Straight Connector 48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9" name="Straight Connector 49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5" name="Straight Connector 55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56" name="Group 56"/>
                              <wpg:cNvGrpSpPr/>
                              <wpg:grpSpPr>
                                <a:xfrm>
                                  <a:off x="413863" y="2167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57" name="Straight Connector 57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8" name="Straight Connector 58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9" name="Straight Connector 59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0" name="Straight Connector 60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1" name="Straight Connector 61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62" name="Group 62"/>
                              <wpg:cNvGrpSpPr/>
                              <wpg:grpSpPr>
                                <a:xfrm>
                                  <a:off x="745387" y="4334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63" name="Straight Connector 63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4" name="Straight Connector 64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5" name="Straight Connector 65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6" name="Straight Connector 66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7" name="Straight Connector 67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8908E13" id="Group 10" o:spid="_x0000_s1026" style="position:absolute;margin-left:11.95pt;margin-top:.9pt;width:84.25pt;height:11.7pt;z-index:251686912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">
                      <v:line id="Straight Connector 12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" strokecolor="red" strokeweight="1.5pt">
                        <v:stroke joinstyle="miter"/>
                      </v:line>
                      <v:group id="Group 41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    <v:line id="Straight Connector 42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43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48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49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55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  <v:group id="Group 56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  <v:line id="Straight Connector 57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58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59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0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61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  <v:group id="Group 62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<v:line id="Straight Connector 63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4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5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6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7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</v:group>
                  </w:pict>
                </mc:Fallback>
              </mc:AlternateContent>
            </w:r>
          </w:p>
        </w:tc>
      </w:tr>
    </w:tbl>
    <w:p w14:paraId="0B2D093E" w14:textId="77777777" w:rsidR="00083AE7" w:rsidRPr="003029D5" w:rsidRDefault="00083AE7" w:rsidP="003029D5">
      <w:pPr>
        <w:spacing w:after="0"/>
        <w:rPr>
          <w:sz w:val="16"/>
          <w:szCs w:val="16"/>
        </w:rPr>
      </w:pPr>
    </w:p>
    <w:p w14:paraId="09484056" w14:textId="7A5A6586" w:rsidR="00453430" w:rsidRPr="00A21E2B" w:rsidRDefault="00453430" w:rsidP="003029D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Arrows can be used if desired to show the flow of resources or energy between the connections and the individual or family.</w:t>
      </w:r>
      <w:r w:rsidR="003029D5">
        <w:rPr>
          <w:sz w:val="24"/>
          <w:szCs w:val="24"/>
        </w:rPr>
        <w:t xml:space="preserve"> Edit text inside the circles for your needs.</w:t>
      </w:r>
    </w:p>
    <w:p w14:paraId="25D8AD36" w14:textId="3D22D990" w:rsidR="00636BC5" w:rsidRDefault="00636BC5"/>
    <w:p w14:paraId="45AF58C5" w14:textId="6295FA6C" w:rsidR="00361BD9" w:rsidRDefault="00F4631D">
      <w:r>
        <w:rPr>
          <w:noProof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5E7AE3AA" wp14:editId="4DB32A22">
                <wp:simplePos x="0" y="0"/>
                <wp:positionH relativeFrom="column">
                  <wp:posOffset>952500</wp:posOffset>
                </wp:positionH>
                <wp:positionV relativeFrom="paragraph">
                  <wp:posOffset>117475</wp:posOffset>
                </wp:positionV>
                <wp:extent cx="4959386" cy="4622956"/>
                <wp:effectExtent l="0" t="0" r="12700" b="25400"/>
                <wp:wrapNone/>
                <wp:docPr id="113" name="Group 1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9386" cy="4622956"/>
                          <a:chOff x="0" y="0"/>
                          <a:chExt cx="4959386" cy="4622956"/>
                        </a:xfrm>
                      </wpg:grpSpPr>
                      <wps:wsp>
                        <wps:cNvPr id="102" name="Straight Connector 102"/>
                        <wps:cNvCnPr/>
                        <wps:spPr>
                          <a:xfrm flipH="1" flipV="1">
                            <a:off x="1380226" y="1242204"/>
                            <a:ext cx="509270" cy="5092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Connector 103"/>
                        <wps:cNvCnPr/>
                        <wps:spPr>
                          <a:xfrm flipH="1" flipV="1">
                            <a:off x="940279" y="1837426"/>
                            <a:ext cx="793750" cy="43116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Straight Connector 104"/>
                        <wps:cNvCnPr/>
                        <wps:spPr>
                          <a:xfrm flipH="1">
                            <a:off x="1380226" y="2415396"/>
                            <a:ext cx="501015" cy="17208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" name="Straight Connector 105"/>
                        <wps:cNvCnPr/>
                        <wps:spPr>
                          <a:xfrm flipH="1">
                            <a:off x="1224951" y="2941607"/>
                            <a:ext cx="759460" cy="55181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6" name="Straight Connector 106"/>
                        <wps:cNvCnPr/>
                        <wps:spPr>
                          <a:xfrm flipH="1">
                            <a:off x="2173856" y="3105509"/>
                            <a:ext cx="163830" cy="4572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7" name="Straight Connector 107"/>
                        <wps:cNvCnPr/>
                        <wps:spPr>
                          <a:xfrm>
                            <a:off x="2863969" y="3114136"/>
                            <a:ext cx="379095" cy="6870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3347049" y="2751826"/>
                            <a:ext cx="501650" cy="3073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Straight Connector 109"/>
                        <wps:cNvCnPr/>
                        <wps:spPr>
                          <a:xfrm flipV="1">
                            <a:off x="3485071" y="2044460"/>
                            <a:ext cx="343535" cy="12890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" name="Straight Connector 110"/>
                        <wps:cNvCnPr/>
                        <wps:spPr>
                          <a:xfrm flipV="1">
                            <a:off x="3140015" y="1130060"/>
                            <a:ext cx="1027430" cy="54292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Straight Connector 111"/>
                        <wps:cNvCnPr/>
                        <wps:spPr>
                          <a:xfrm flipV="1">
                            <a:off x="2838090" y="802256"/>
                            <a:ext cx="508635" cy="74104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Straight Connector 112"/>
                        <wps:cNvCnPr/>
                        <wps:spPr>
                          <a:xfrm flipH="1" flipV="1">
                            <a:off x="2337758" y="1130060"/>
                            <a:ext cx="137795" cy="4216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1682151" y="1414732"/>
                            <a:ext cx="1828800" cy="1828800"/>
                            <a:chOff x="0" y="0"/>
                            <a:chExt cx="1828800" cy="1828800"/>
                          </a:xfrm>
                        </wpg:grpSpPr>
                        <wps:wsp>
                          <wps:cNvPr id="4" name="Oval 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Text Box 5"/>
                          <wps:cNvSpPr txBox="1"/>
                          <wps:spPr>
                            <a:xfrm>
                              <a:off x="419100" y="333375"/>
                              <a:ext cx="996950" cy="11620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39D54E" w14:textId="43DAA2CA" w:rsidR="000B392F" w:rsidRPr="000B392F" w:rsidRDefault="000B392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0B392F">
                                  <w:rPr>
                                    <w:sz w:val="32"/>
                                    <w:szCs w:val="32"/>
                                  </w:rPr>
                                  <w:t>Individual</w:t>
                                </w:r>
                              </w:p>
                              <w:p w14:paraId="35A3FCD2" w14:textId="60C10AA6" w:rsidR="000B392F" w:rsidRDefault="000B392F" w:rsidP="000B392F">
                                <w:pPr>
                                  <w:jc w:val="center"/>
                                </w:pPr>
                                <w:r>
                                  <w:t>or</w:t>
                                </w:r>
                              </w:p>
                              <w:p w14:paraId="3E43F6D1" w14:textId="7A888053" w:rsidR="000B392F" w:rsidRPr="000B392F" w:rsidRDefault="000B392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0B392F">
                                  <w:rPr>
                                    <w:sz w:val="32"/>
                                    <w:szCs w:val="32"/>
                                  </w:rPr>
                                  <w:t>Famil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0" name="Group 80"/>
                        <wpg:cNvGrpSpPr/>
                        <wpg:grpSpPr>
                          <a:xfrm>
                            <a:off x="2855343" y="3631721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1" name="Oval 81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4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2" name="Text Box 82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2D6DD3" w14:textId="437A17A3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7" name="Group 77"/>
                        <wpg:cNvGrpSpPr/>
                        <wpg:grpSpPr>
                          <a:xfrm>
                            <a:off x="3717985" y="275182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8" name="Oval 78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4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" name="Text Box 79"/>
                          <wps:cNvSpPr txBox="1"/>
                          <wps:spPr>
                            <a:xfrm>
                              <a:off x="94" y="567487"/>
                              <a:ext cx="1780767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8E9305" w14:textId="5FB55522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1" name="Group 71"/>
                        <wpg:cNvGrpSpPr/>
                        <wpg:grpSpPr>
                          <a:xfrm>
                            <a:off x="3761117" y="149237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2" name="Oval 72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3" name="Text Box 73"/>
                          <wps:cNvSpPr txBox="1"/>
                          <wps:spPr>
                            <a:xfrm>
                              <a:off x="304203" y="567487"/>
                              <a:ext cx="1182101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3308E1" w14:textId="62AA1DD4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Wor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8" name="Group 68"/>
                        <wpg:cNvGrpSpPr/>
                        <wpg:grpSpPr>
                          <a:xfrm>
                            <a:off x="3968151" y="483079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69" name="Oval 69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Text Box 70"/>
                          <wps:cNvSpPr txBox="1"/>
                          <wps:spPr>
                            <a:xfrm>
                              <a:off x="240544" y="567487"/>
                              <a:ext cx="1358366" cy="7375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9EC2EF" w14:textId="5451E831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4" name="Group 74"/>
                        <wpg:cNvGrpSpPr/>
                        <wpg:grpSpPr>
                          <a:xfrm>
                            <a:off x="2855343" y="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5" name="Oval 75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" name="Text Box 76"/>
                          <wps:cNvSpPr txBox="1"/>
                          <wps:spPr>
                            <a:xfrm>
                              <a:off x="111174" y="567487"/>
                              <a:ext cx="1594489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E0A12F" w14:textId="740AD48F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Hobbi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5" name="Group 95"/>
                        <wpg:cNvGrpSpPr/>
                        <wpg:grpSpPr>
                          <a:xfrm>
                            <a:off x="1768415" y="34505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96" name="Oval 96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Text Box 97"/>
                          <wps:cNvSpPr txBox="1"/>
                          <wps:spPr>
                            <a:xfrm>
                              <a:off x="315110" y="567487"/>
                              <a:ext cx="116335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0A0549" w14:textId="3788B725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lin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9" name="Group 99"/>
                        <wpg:cNvGrpSpPr/>
                        <wpg:grpSpPr>
                          <a:xfrm>
                            <a:off x="725877" y="345056"/>
                            <a:ext cx="991235" cy="991235"/>
                            <a:chOff x="193303" y="0"/>
                            <a:chExt cx="1828799" cy="1828800"/>
                          </a:xfrm>
                        </wpg:grpSpPr>
                        <wps:wsp>
                          <wps:cNvPr id="100" name="Oval 100"/>
                          <wps:cNvSpPr/>
                          <wps:spPr>
                            <a:xfrm>
                              <a:off x="193303" y="0"/>
                              <a:ext cx="1828799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" name="Text Box 101"/>
                          <wps:cNvSpPr txBox="1"/>
                          <wps:spPr>
                            <a:xfrm>
                              <a:off x="379440" y="567487"/>
                              <a:ext cx="1429298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C394DFE" w14:textId="159A5895" w:rsidR="00AA280F" w:rsidRPr="000B392F" w:rsidRDefault="00AA280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hurc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2" name="Group 92"/>
                        <wpg:cNvGrpSpPr/>
                        <wpg:grpSpPr>
                          <a:xfrm>
                            <a:off x="0" y="1121434"/>
                            <a:ext cx="1056640" cy="991235"/>
                            <a:chOff x="-63566" y="0"/>
                            <a:chExt cx="1949470" cy="1828800"/>
                          </a:xfrm>
                        </wpg:grpSpPr>
                        <wps:wsp>
                          <wps:cNvPr id="93" name="Oval 93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" name="Text Box 94"/>
                          <wps:cNvSpPr txBox="1"/>
                          <wps:spPr>
                            <a:xfrm>
                              <a:off x="-63566" y="567487"/>
                              <a:ext cx="1949470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60896F" w14:textId="142455E1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ood Ban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9" name="Group 89"/>
                        <wpg:cNvGrpSpPr/>
                        <wpg:grpSpPr>
                          <a:xfrm>
                            <a:off x="500332" y="2130724"/>
                            <a:ext cx="1021080" cy="991235"/>
                            <a:chOff x="0" y="0"/>
                            <a:chExt cx="1883957" cy="1828800"/>
                          </a:xfrm>
                        </wpg:grpSpPr>
                        <wps:wsp>
                          <wps:cNvPr id="90" name="Oval 9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" name="Text Box 91"/>
                          <wps:cNvSpPr txBox="1"/>
                          <wps:spPr>
                            <a:xfrm>
                              <a:off x="94" y="567487"/>
                              <a:ext cx="1883863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196A6D" w14:textId="4E951560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Book Clu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6" name="Group 86"/>
                        <wpg:cNvGrpSpPr/>
                        <wpg:grpSpPr>
                          <a:xfrm>
                            <a:off x="388188" y="3217653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7" name="Oval 8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4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8" name="Text Box 88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BB6E37" w14:textId="527F0033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3" name="Group 83"/>
                        <wpg:cNvGrpSpPr/>
                        <wpg:grpSpPr>
                          <a:xfrm>
                            <a:off x="1570007" y="3502324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4" name="Oval 8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accent4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Text Box 85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896805" w14:textId="388B8E80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E7AE3AA" id="Group 113" o:spid="_x0000_s1026" style="position:absolute;margin-left:75pt;margin-top:9.25pt;width:390.5pt;height:364pt;z-index:251744256" coordsize="49593,46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">
                <v:line id="Straight Connector 102" o:spid="_x0000_s1027" style="position:absolute;flip:x y;visibility:visible;mso-wrap-style:square" from="13802,12422" to="18894,17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" strokecolor="#cf7fcb [3205]" strokeweight="1.5pt">
                  <v:stroke joinstyle="miter"/>
                </v:line>
                <v:line id="Straight Connector 103" o:spid="_x0000_s1028" style="position:absolute;flip:x y;visibility:visible;mso-wrap-style:square" from="9402,18374" to="17340,22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" strokecolor="#cf7fcb [3205]" strokeweight="1.5pt">
                  <v:stroke joinstyle="miter"/>
                </v:line>
                <v:line id="Straight Connector 104" o:spid="_x0000_s1029" style="position:absolute;flip:x;visibility:visible;mso-wrap-style:square" from="13802,24153" to="18812,25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" strokecolor="#cf7fcb [3205]" strokeweight="1.5pt">
                  <v:stroke joinstyle="miter"/>
                </v:line>
                <v:line id="Straight Connector 105" o:spid="_x0000_s1030" style="position:absolute;flip:x;visibility:visible;mso-wrap-style:square" from="12249,29416" to="19844,349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" strokecolor="#46b2f9 [3207]" strokeweight="1.5pt">
                  <v:stroke joinstyle="miter"/>
                </v:line>
                <v:line id="Straight Connector 106" o:spid="_x0000_s1031" style="position:absolute;flip:x;visibility:visible;mso-wrap-style:square" from="21738,31055" to="23376,3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" strokecolor="#46b2f9 [3207]" strokeweight="1.5pt">
                  <v:stroke joinstyle="miter"/>
                </v:line>
                <v:line id="Straight Connector 107" o:spid="_x0000_s1032" style="position:absolute;visibility:visible;mso-wrap-style:square" from="28639,31141" to="32430,3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" strokecolor="#46b2f9 [3207]" strokeweight="1.5pt">
                  <v:stroke joinstyle="miter"/>
                </v:line>
                <v:line id="Straight Connector 108" o:spid="_x0000_s1033" style="position:absolute;visibility:visible;mso-wrap-style:square" from="33470,27518" to="38486,305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" strokecolor="#46b2f9 [3207]" strokeweight="1.5pt">
                  <v:stroke joinstyle="miter"/>
                </v:line>
                <v:line id="Straight Connector 109" o:spid="_x0000_s1034" style="position:absolute;flip:y;visibility:visible;mso-wrap-style:square" from="34850,20444" to="38286,2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" strokecolor="#cf7fcb [3205]" strokeweight="1.5pt">
                  <v:stroke joinstyle="miter"/>
                </v:line>
                <v:line id="Straight Connector 110" o:spid="_x0000_s1035" style="position:absolute;flip:y;visibility:visible;mso-wrap-style:square" from="31400,11300" to="41674,167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" strokecolor="#cf7fcb [3205]" strokeweight="1.5pt">
                  <v:stroke joinstyle="miter"/>
                </v:line>
                <v:line id="Straight Connector 111" o:spid="_x0000_s1036" style="position:absolute;flip:y;visibility:visible;mso-wrap-style:square" from="28380,8022" to="33467,15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" strokecolor="#cf7fcb [3205]" strokeweight="1.5pt">
                  <v:stroke joinstyle="miter"/>
                </v:line>
                <v:line id="Straight Connector 112" o:spid="_x0000_s1037" style="position:absolute;flip:x y;visibility:visible;mso-wrap-style:square" from="23377,11300" to="24755,15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" strokecolor="#cf7fcb [3205]" strokeweight="1.5pt">
                  <v:stroke joinstyle="miter"/>
                </v:line>
                <v:group id="Group 7" o:spid="_x0000_s1038" style="position:absolute;left:16821;top:14147;width:18288;height:18288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oval id="Oval 4" o:spid="_x0000_s1039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" fillcolor="white [3212]" strokecolor="#24a0a3 [2404]" strokeweight="1.5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40" type="#_x0000_t202" style="position:absolute;left:4191;top:3333;width:9969;height:1162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" filled="f" stroked="f" strokeweight=".5pt">
                    <v:textbox>
                      <w:txbxContent>
                        <w:p w14:paraId="1439D54E" w14:textId="43DAA2CA" w:rsidR="000B392F" w:rsidRPr="000B392F" w:rsidRDefault="000B392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0B392F">
                            <w:rPr>
                              <w:sz w:val="32"/>
                              <w:szCs w:val="32"/>
                            </w:rPr>
                            <w:t>Individual</w:t>
                          </w:r>
                        </w:p>
                        <w:p w14:paraId="35A3FCD2" w14:textId="60C10AA6" w:rsidR="000B392F" w:rsidRDefault="000B392F" w:rsidP="000B392F">
                          <w:pPr>
                            <w:jc w:val="center"/>
                          </w:pPr>
                          <w:r>
                            <w:t>or</w:t>
                          </w:r>
                        </w:p>
                        <w:p w14:paraId="3E43F6D1" w14:textId="7A888053" w:rsidR="000B392F" w:rsidRPr="000B392F" w:rsidRDefault="000B392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0B392F">
                            <w:rPr>
                              <w:sz w:val="32"/>
                              <w:szCs w:val="32"/>
                            </w:rPr>
                            <w:t>Family</w:t>
                          </w:r>
                        </w:p>
                      </w:txbxContent>
                    </v:textbox>
                  </v:shape>
                </v:group>
                <v:group id="Group 80" o:spid="_x0000_s1041" style="position:absolute;left:28553;top:36317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oval id="Oval 81" o:spid="_x0000_s104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" fillcolor="white [3212]" strokecolor="#46b2f9 [3207]" strokeweight="1.5pt">
                    <v:stroke joinstyle="miter"/>
                  </v:oval>
                  <v:shape id="Text Box 82" o:spid="_x0000_s1043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" filled="f" stroked="f" strokeweight=".5pt">
                    <v:textbox>
                      <w:txbxContent>
                        <w:p w14:paraId="5F2D6DD3" w14:textId="437A17A3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2</w:t>
                          </w:r>
                        </w:p>
                      </w:txbxContent>
                    </v:textbox>
                  </v:shape>
                </v:group>
                <v:group id="Group 77" o:spid="_x0000_s1044" style="position:absolute;left:37179;top:27518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oval id="Oval 78" o:spid="_x0000_s104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" fillcolor="white [3212]" strokecolor="#46b2f9 [3207]" strokeweight="1.5pt">
                    <v:stroke joinstyle="miter"/>
                  </v:oval>
                  <v:shape id="Text Box 79" o:spid="_x0000_s1046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" filled="f" stroked="f" strokeweight=".5pt">
                    <v:textbox>
                      <w:txbxContent>
                        <w:p w14:paraId="138E9305" w14:textId="5FB55522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1</w:t>
                          </w:r>
                        </w:p>
                      </w:txbxContent>
                    </v:textbox>
                  </v:shape>
                </v:group>
                <v:group id="Group 71" o:spid="_x0000_s1047" style="position:absolute;left:37611;top:14923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oval id="Oval 72" o:spid="_x0000_s104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" fillcolor="white [3212]" strokecolor="#cf7fcb [3205]" strokeweight="1.5pt">
                    <v:stroke joinstyle="miter"/>
                  </v:oval>
                  <v:shape id="Text Box 73" o:spid="_x0000_s1049" type="#_x0000_t202" style="position:absolute;left:3042;top:5674;width:11821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" filled="f" stroked="f" strokeweight=".5pt">
                    <v:textbox>
                      <w:txbxContent>
                        <w:p w14:paraId="5E3308E1" w14:textId="62AA1DD4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Work</w:t>
                          </w:r>
                        </w:p>
                      </w:txbxContent>
                    </v:textbox>
                  </v:shape>
                </v:group>
                <v:group id="Group 68" o:spid="_x0000_s1050" style="position:absolute;left:39681;top:4830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oval id="Oval 69" o:spid="_x0000_s1051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" fillcolor="white [3212]" strokecolor="#cf7fcb [3205]" strokeweight="1.5pt">
                    <v:stroke joinstyle="miter"/>
                  </v:oval>
                  <v:shape id="Text Box 70" o:spid="_x0000_s1052" type="#_x0000_t202" style="position:absolute;left:2405;top:5674;width:13584;height:73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" filled="f" stroked="f" strokeweight=".5pt">
                    <v:textbox>
                      <w:txbxContent>
                        <w:p w14:paraId="029EC2EF" w14:textId="5451E831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chool</w:t>
                          </w:r>
                        </w:p>
                      </w:txbxContent>
                    </v:textbox>
                  </v:shape>
                </v:group>
                <v:group id="Group 74" o:spid="_x0000_s1053" style="position:absolute;left:2855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oval id="Oval 75" o:spid="_x0000_s1054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" fillcolor="white [3212]" strokecolor="#cf7fcb [3205]" strokeweight="1.5pt">
                    <v:stroke joinstyle="miter"/>
                  </v:oval>
                  <v:shape id="Text Box 76" o:spid="_x0000_s1055" type="#_x0000_t202" style="position:absolute;left:1111;top:5674;width:15945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" filled="f" stroked="f" strokeweight=".5pt">
                    <v:textbox>
                      <w:txbxContent>
                        <w:p w14:paraId="3BE0A12F" w14:textId="740AD48F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Hobbies</w:t>
                          </w:r>
                        </w:p>
                      </w:txbxContent>
                    </v:textbox>
                  </v:shape>
                </v:group>
                <v:group id="Group 95" o:spid="_x0000_s1056" style="position:absolute;left:17684;top:3450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oval id="Oval 96" o:spid="_x0000_s1057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" fillcolor="white [3212]" strokecolor="#cf7fcb [3205]" strokeweight="1.5pt">
                    <v:stroke joinstyle="miter"/>
                  </v:oval>
                  <v:shape id="Text Box 97" o:spid="_x0000_s1058" type="#_x0000_t202" style="position:absolute;left:3151;top:5674;width:1163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" filled="f" stroked="f" strokeweight=".5pt">
                    <v:textbox>
                      <w:txbxContent>
                        <w:p w14:paraId="5E0A0549" w14:textId="3788B725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linic</w:t>
                          </w:r>
                        </w:p>
                      </w:txbxContent>
                    </v:textbox>
                  </v:shape>
                </v:group>
                <v:group id="Group 99" o:spid="_x0000_s1059" style="position:absolute;left:7258;top:3450;width:9913;height:9912" coordorigin="1933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oval id="Oval 100" o:spid="_x0000_s1060" style="position:absolute;left:1933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" fillcolor="white [3212]" strokecolor="#cf7fcb [3205]" strokeweight="1.5pt">
                    <v:stroke joinstyle="miter"/>
                  </v:oval>
                  <v:shape id="Text Box 101" o:spid="_x0000_s1061" type="#_x0000_t202" style="position:absolute;left:3794;top:5674;width:1429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" filled="f" stroked="f" strokeweight=".5pt">
                    <v:textbox>
                      <w:txbxContent>
                        <w:p w14:paraId="7C394DFE" w14:textId="159A5895" w:rsidR="00AA280F" w:rsidRPr="000B392F" w:rsidRDefault="00AA280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hurch</w:t>
                          </w:r>
                        </w:p>
                      </w:txbxContent>
                    </v:textbox>
                  </v:shape>
                </v:group>
                <v:group id="Group 92" o:spid="_x0000_s1062" style="position:absolute;top:11214;width:10566;height:9912" coordorigin="-635" coordsize="1949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oval id="Oval 93" o:spid="_x0000_s1063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" fillcolor="white [3212]" strokecolor="#cf7fcb [3205]" strokeweight="1.5pt">
                    <v:stroke joinstyle="miter"/>
                  </v:oval>
                  <v:shape id="Text Box 94" o:spid="_x0000_s1064" type="#_x0000_t202" style="position:absolute;left:-635;top:5674;width:19494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" filled="f" stroked="f" strokeweight=".5pt">
                    <v:textbox>
                      <w:txbxContent>
                        <w:p w14:paraId="0560896F" w14:textId="142455E1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ood Bank</w:t>
                          </w:r>
                        </w:p>
                      </w:txbxContent>
                    </v:textbox>
                  </v:shape>
                </v:group>
                <v:group id="Group 89" o:spid="_x0000_s1065" style="position:absolute;left:5003;top:21307;width:10211;height:9912" coordsize="1883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oval id="Oval 90" o:spid="_x0000_s1066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" fillcolor="white [3212]" strokecolor="#cf7fcb [3205]" strokeweight="1.5pt">
                    <v:stroke joinstyle="miter"/>
                  </v:oval>
                  <v:shape id="Text Box 91" o:spid="_x0000_s1067" type="#_x0000_t202" style="position:absolute;top:5674;width:188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" filled="f" stroked="f" strokeweight=".5pt">
                    <v:textbox>
                      <w:txbxContent>
                        <w:p w14:paraId="60196A6D" w14:textId="4E951560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Book Club</w:t>
                          </w:r>
                        </w:p>
                      </w:txbxContent>
                    </v:textbox>
                  </v:shape>
                </v:group>
                <v:group id="Group 86" o:spid="_x0000_s1068" style="position:absolute;left:3881;top:32176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oval id="Oval 87" o:spid="_x0000_s1069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" fillcolor="white [3212]" strokecolor="#46b2f9 [3207]" strokeweight="1.5pt">
                    <v:stroke joinstyle="miter"/>
                  </v:oval>
                  <v:shape id="Text Box 88" o:spid="_x0000_s1070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" filled="f" stroked="f" strokeweight=".5pt">
                    <v:textbox>
                      <w:txbxContent>
                        <w:p w14:paraId="15BB6E37" w14:textId="527F0033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4</w:t>
                          </w:r>
                        </w:p>
                      </w:txbxContent>
                    </v:textbox>
                  </v:shape>
                </v:group>
                <v:group id="Group 83" o:spid="_x0000_s1071" style="position:absolute;left:15700;top:3502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oval id="Oval 84" o:spid="_x0000_s107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" fillcolor="white [3212]" strokecolor="#46b2f9 [3207]" strokeweight="1.5pt">
                    <v:stroke joinstyle="miter"/>
                  </v:oval>
                  <v:shape id="Text Box 85" o:spid="_x0000_s1073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" filled="f" stroked="f" strokeweight=".5pt">
                    <v:textbox>
                      <w:txbxContent>
                        <w:p w14:paraId="15896805" w14:textId="388B8E80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3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063CAAFC" w14:textId="61F85BB7" w:rsidR="000E40FA" w:rsidRDefault="000E40FA"/>
    <w:p w14:paraId="019D50EC" w14:textId="29F0A992" w:rsidR="000E40FA" w:rsidRDefault="000E40FA"/>
    <w:p w14:paraId="351B887B" w14:textId="676591E4" w:rsidR="00F4631D" w:rsidRDefault="00F4631D"/>
    <w:p w14:paraId="15C6F24A" w14:textId="366F7C39" w:rsidR="00F4631D" w:rsidRDefault="00F4631D"/>
    <w:p w14:paraId="03B8722A" w14:textId="3CB562DB" w:rsidR="00F4631D" w:rsidRDefault="00F4631D"/>
    <w:p w14:paraId="6A28F5AC" w14:textId="4E0575B4" w:rsidR="00F4631D" w:rsidRDefault="00F4631D"/>
    <w:p w14:paraId="1885A0D3" w14:textId="6C3F68FE" w:rsidR="00F4631D" w:rsidRDefault="00F4631D"/>
    <w:p w14:paraId="56C3E943" w14:textId="106DB2EA" w:rsidR="00F4631D" w:rsidRDefault="00F4631D"/>
    <w:p w14:paraId="7401E523" w14:textId="771C4DBA" w:rsidR="00F4631D" w:rsidRDefault="00F4631D"/>
    <w:p w14:paraId="79C3BC72" w14:textId="3EDC0D75" w:rsidR="00F4631D" w:rsidRDefault="00F4631D"/>
    <w:p w14:paraId="4CD01A63" w14:textId="77777777" w:rsidR="00F4631D" w:rsidRDefault="00F4631D"/>
    <w:p w14:paraId="6C31A652" w14:textId="2310FCDD" w:rsidR="00F4631D" w:rsidRDefault="00F4631D"/>
    <w:p w14:paraId="2588C210" w14:textId="39AB5039" w:rsidR="00F4631D" w:rsidRDefault="00F4631D"/>
    <w:p w14:paraId="5F98B95E" w14:textId="5150BFEF" w:rsidR="00F4631D" w:rsidRDefault="00F4631D"/>
    <w:p w14:paraId="49D43101" w14:textId="3EA52EA3" w:rsidR="00F4631D" w:rsidRDefault="00F4631D"/>
    <w:p w14:paraId="0C8F35C7" w14:textId="5D7F2F85" w:rsidR="00F4631D" w:rsidRDefault="00F4631D"/>
    <w:p w14:paraId="6D702844" w14:textId="5C12675E" w:rsidR="00F4631D" w:rsidRDefault="00F4631D"/>
    <w:p w14:paraId="75EBF2AE" w14:textId="77777777" w:rsidR="00F4631D" w:rsidRDefault="00F4631D"/>
    <w:p w14:paraId="1B4251CE" w14:textId="77777777" w:rsidR="00F4631D" w:rsidRDefault="00F4631D"/>
    <w:p w14:paraId="3CDC38B8" w14:textId="6CC8E295" w:rsidR="00F4631D" w:rsidRDefault="00AE643D">
      <w:r>
        <w:t xml:space="preserve"> </w:t>
      </w:r>
    </w:p>
    <w:p w14:paraId="1DE7CD37" w14:textId="77777777" w:rsidR="00F4631D" w:rsidRDefault="00F4631D"/>
    <w:p w14:paraId="213CF51F" w14:textId="7FDF90F7" w:rsidR="00F4631D" w:rsidRDefault="00F4631D"/>
    <w:p w14:paraId="6B68551E" w14:textId="2C982C5B" w:rsidR="00F4631D" w:rsidRDefault="00B677B7" w:rsidP="00AE643D">
      <w:pPr>
        <w:tabs>
          <w:tab w:val="left" w:pos="4290"/>
          <w:tab w:val="left" w:pos="6045"/>
        </w:tabs>
      </w:pPr>
      <w:r>
        <w:tab/>
      </w:r>
      <w:r w:rsidR="00AE643D">
        <w:tab/>
      </w:r>
    </w:p>
    <w:p w14:paraId="4F6D5D24" w14:textId="6A948EAC" w:rsidR="00F4631D" w:rsidRDefault="00F4631D"/>
    <w:p w14:paraId="3568B484" w14:textId="67F35886" w:rsidR="003738A9" w:rsidRPr="00F4631D" w:rsidRDefault="00F4631D" w:rsidP="00F4631D">
      <w:pPr>
        <w:jc w:val="center"/>
        <w:rPr>
          <w:b/>
          <w:bCs/>
          <w:sz w:val="36"/>
          <w:szCs w:val="36"/>
        </w:rPr>
      </w:pPr>
      <w:r w:rsidRPr="00F4631D">
        <w:rPr>
          <w:b/>
          <w:bCs/>
          <w:sz w:val="36"/>
          <w:szCs w:val="36"/>
        </w:rPr>
        <w:t>Sample of a</w:t>
      </w:r>
      <w:r w:rsidR="00AE643D">
        <w:rPr>
          <w:b/>
          <w:bCs/>
          <w:sz w:val="36"/>
          <w:szCs w:val="36"/>
        </w:rPr>
        <w:t xml:space="preserve"> Completed</w:t>
      </w:r>
      <w:r w:rsidRPr="00F4631D">
        <w:rPr>
          <w:b/>
          <w:bCs/>
          <w:sz w:val="36"/>
          <w:szCs w:val="36"/>
        </w:rPr>
        <w:t xml:space="preserve"> Ecomap</w:t>
      </w:r>
      <w:r w:rsidR="00AE643D">
        <w:rPr>
          <w:b/>
          <w:bCs/>
          <w:sz w:val="36"/>
          <w:szCs w:val="36"/>
        </w:rPr>
        <w:t xml:space="preserve"> Template</w:t>
      </w:r>
      <w:r w:rsidRPr="00F4631D">
        <w:rPr>
          <w:b/>
          <w:bCs/>
          <w:sz w:val="36"/>
          <w:szCs w:val="36"/>
        </w:rPr>
        <w:t xml:space="preserve"> for Social Work</w:t>
      </w:r>
    </w:p>
    <w:p w14:paraId="4E78CE15" w14:textId="2A72E14D" w:rsidR="00F4631D" w:rsidRDefault="00F4631D"/>
    <w:p w14:paraId="502AFD95" w14:textId="7D9801DD" w:rsidR="00F4631D" w:rsidRDefault="00F4631D" w:rsidP="00AE643D">
      <w:pPr>
        <w:tabs>
          <w:tab w:val="right" w:pos="10800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28B73094" wp14:editId="5E2832BA">
                <wp:simplePos x="0" y="0"/>
                <wp:positionH relativeFrom="column">
                  <wp:posOffset>1000125</wp:posOffset>
                </wp:positionH>
                <wp:positionV relativeFrom="paragraph">
                  <wp:posOffset>102235</wp:posOffset>
                </wp:positionV>
                <wp:extent cx="4959350" cy="4622800"/>
                <wp:effectExtent l="0" t="0" r="12700" b="25400"/>
                <wp:wrapNone/>
                <wp:docPr id="114" name="Group 1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9350" cy="4622800"/>
                          <a:chOff x="0" y="0"/>
                          <a:chExt cx="4959386" cy="4622956"/>
                        </a:xfrm>
                      </wpg:grpSpPr>
                      <wps:wsp>
                        <wps:cNvPr id="115" name="Straight Connector 115"/>
                        <wps:cNvCnPr/>
                        <wps:spPr>
                          <a:xfrm flipH="1" flipV="1">
                            <a:off x="1380226" y="1242204"/>
                            <a:ext cx="509270" cy="5092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Straight Connector 116"/>
                        <wps:cNvCnPr/>
                        <wps:spPr>
                          <a:xfrm flipH="1" flipV="1">
                            <a:off x="948020" y="1768843"/>
                            <a:ext cx="793750" cy="43116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Straight Connector 117"/>
                        <wps:cNvCnPr/>
                        <wps:spPr>
                          <a:xfrm flipH="1">
                            <a:off x="1380226" y="2415396"/>
                            <a:ext cx="501015" cy="17208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Straight Connector 118"/>
                        <wps:cNvCnPr/>
                        <wps:spPr>
                          <a:xfrm flipH="1">
                            <a:off x="1224951" y="2941607"/>
                            <a:ext cx="759460" cy="55181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" name="Straight Connector 120"/>
                        <wps:cNvCnPr/>
                        <wps:spPr>
                          <a:xfrm>
                            <a:off x="2863969" y="3114136"/>
                            <a:ext cx="379095" cy="6870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Straight Connector 122"/>
                        <wps:cNvCnPr/>
                        <wps:spPr>
                          <a:xfrm flipV="1">
                            <a:off x="3485071" y="2044460"/>
                            <a:ext cx="343535" cy="12890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Straight Connector 123"/>
                        <wps:cNvCnPr/>
                        <wps:spPr>
                          <a:xfrm flipV="1">
                            <a:off x="3140015" y="1130060"/>
                            <a:ext cx="1027430" cy="54292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Straight Connector 124"/>
                        <wps:cNvCnPr/>
                        <wps:spPr>
                          <a:xfrm flipV="1">
                            <a:off x="2838090" y="802256"/>
                            <a:ext cx="508635" cy="74104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5" name="Straight Connector 125"/>
                        <wps:cNvCnPr/>
                        <wps:spPr>
                          <a:xfrm flipH="1" flipV="1">
                            <a:off x="2337758" y="1130060"/>
                            <a:ext cx="137795" cy="4216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26" name="Group 126"/>
                        <wpg:cNvGrpSpPr/>
                        <wpg:grpSpPr>
                          <a:xfrm>
                            <a:off x="1682151" y="1414732"/>
                            <a:ext cx="1828800" cy="1828800"/>
                            <a:chOff x="0" y="0"/>
                            <a:chExt cx="1828800" cy="1828800"/>
                          </a:xfrm>
                        </wpg:grpSpPr>
                        <wps:wsp>
                          <wps:cNvPr id="127" name="Oval 12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8" name="Text Box 128"/>
                          <wps:cNvSpPr txBox="1"/>
                          <wps:spPr>
                            <a:xfrm>
                              <a:off x="416480" y="698506"/>
                              <a:ext cx="1097923" cy="64137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6D2527" w14:textId="263A3672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John Smi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9" name="Group 129"/>
                        <wpg:cNvGrpSpPr/>
                        <wpg:grpSpPr>
                          <a:xfrm>
                            <a:off x="2855343" y="3631721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0" name="Oval 13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1" name="Text Box 131"/>
                          <wps:cNvSpPr txBox="1"/>
                          <wps:spPr>
                            <a:xfrm>
                              <a:off x="267681" y="577357"/>
                              <a:ext cx="1323868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E188073" w14:textId="5F4F3209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Jimm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2" name="Group 132"/>
                        <wpg:cNvGrpSpPr/>
                        <wpg:grpSpPr>
                          <a:xfrm>
                            <a:off x="3717985" y="275182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3" name="Oval 133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4" name="Text Box 134"/>
                          <wps:cNvSpPr txBox="1"/>
                          <wps:spPr>
                            <a:xfrm>
                              <a:off x="94" y="567488"/>
                              <a:ext cx="1743289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18B3B7D" w14:textId="1A031813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ally D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5" name="Group 135"/>
                        <wpg:cNvGrpSpPr/>
                        <wpg:grpSpPr>
                          <a:xfrm>
                            <a:off x="3761117" y="149237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6" name="Oval 136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7" name="Text Box 137"/>
                          <wps:cNvSpPr txBox="1"/>
                          <wps:spPr>
                            <a:xfrm>
                              <a:off x="304203" y="567487"/>
                              <a:ext cx="1182101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2F2CB3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Wor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8" name="Group 138"/>
                        <wpg:cNvGrpSpPr/>
                        <wpg:grpSpPr>
                          <a:xfrm>
                            <a:off x="3968151" y="483079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9" name="Oval 139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Text Box 140"/>
                          <wps:cNvSpPr txBox="1"/>
                          <wps:spPr>
                            <a:xfrm>
                              <a:off x="240544" y="567487"/>
                              <a:ext cx="1358366" cy="7375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32F181D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1" name="Group 141"/>
                        <wpg:cNvGrpSpPr/>
                        <wpg:grpSpPr>
                          <a:xfrm>
                            <a:off x="2855343" y="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42" name="Oval 142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3" name="Text Box 143"/>
                          <wps:cNvSpPr txBox="1"/>
                          <wps:spPr>
                            <a:xfrm>
                              <a:off x="228066" y="606591"/>
                              <a:ext cx="1423451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98101AB" w14:textId="3E3E9C5F" w:rsidR="00F4631D" w:rsidRPr="000B392F" w:rsidRDefault="00C4270E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urf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4" name="Group 144"/>
                        <wpg:cNvGrpSpPr/>
                        <wpg:grpSpPr>
                          <a:xfrm>
                            <a:off x="1768415" y="34505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45" name="Oval 145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6" name="Text Box 146"/>
                          <wps:cNvSpPr txBox="1"/>
                          <wps:spPr>
                            <a:xfrm>
                              <a:off x="171167" y="423813"/>
                              <a:ext cx="1609728" cy="1391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F3F5A64" w14:textId="2D24C9FB" w:rsidR="00C4270E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Main St.</w:t>
                                </w:r>
                              </w:p>
                              <w:p w14:paraId="77657BF2" w14:textId="5DEEC113" w:rsidR="00C4270E" w:rsidRPr="000B392F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lin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7" name="Group 147"/>
                        <wpg:cNvGrpSpPr/>
                        <wpg:grpSpPr>
                          <a:xfrm>
                            <a:off x="716352" y="345056"/>
                            <a:ext cx="991235" cy="991235"/>
                            <a:chOff x="175730" y="0"/>
                            <a:chExt cx="1828800" cy="1828800"/>
                          </a:xfrm>
                        </wpg:grpSpPr>
                        <wps:wsp>
                          <wps:cNvPr id="148" name="Oval 148"/>
                          <wps:cNvSpPr/>
                          <wps:spPr>
                            <a:xfrm>
                              <a:off x="17573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Text Box 149"/>
                          <wps:cNvSpPr txBox="1"/>
                          <wps:spPr>
                            <a:xfrm>
                              <a:off x="344295" y="567488"/>
                              <a:ext cx="1429298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5A3F34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hurc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0" name="Group 150"/>
                        <wpg:cNvGrpSpPr/>
                        <wpg:grpSpPr>
                          <a:xfrm>
                            <a:off x="0" y="1150009"/>
                            <a:ext cx="1056648" cy="991235"/>
                            <a:chOff x="-63566" y="52722"/>
                            <a:chExt cx="1949486" cy="1828800"/>
                          </a:xfrm>
                        </wpg:grpSpPr>
                        <wps:wsp>
                          <wps:cNvPr id="151" name="Oval 151"/>
                          <wps:cNvSpPr/>
                          <wps:spPr>
                            <a:xfrm>
                              <a:off x="-1" y="52722"/>
                              <a:ext cx="1828801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Text Box 152"/>
                          <wps:cNvSpPr txBox="1"/>
                          <wps:spPr>
                            <a:xfrm>
                              <a:off x="-63566" y="365387"/>
                              <a:ext cx="1949486" cy="11618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7C2C35F" w14:textId="77777777" w:rsidR="00C4270E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 xml:space="preserve">Harvest </w:t>
                                </w:r>
                              </w:p>
                              <w:p w14:paraId="0811E62A" w14:textId="78CDBC6E" w:rsidR="00F4631D" w:rsidRPr="000B392F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ood Ban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3" name="Group 153"/>
                        <wpg:cNvGrpSpPr/>
                        <wpg:grpSpPr>
                          <a:xfrm>
                            <a:off x="500332" y="2130724"/>
                            <a:ext cx="1021080" cy="991235"/>
                            <a:chOff x="0" y="0"/>
                            <a:chExt cx="1883957" cy="1828800"/>
                          </a:xfrm>
                        </wpg:grpSpPr>
                        <wps:wsp>
                          <wps:cNvPr id="154" name="Oval 15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Text Box 155"/>
                          <wps:cNvSpPr txBox="1"/>
                          <wps:spPr>
                            <a:xfrm>
                              <a:off x="94" y="567487"/>
                              <a:ext cx="1883863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31F5E7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Book Clu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6" name="Group 156"/>
                        <wpg:cNvGrpSpPr/>
                        <wpg:grpSpPr>
                          <a:xfrm>
                            <a:off x="388188" y="3217653"/>
                            <a:ext cx="1015423" cy="991235"/>
                            <a:chOff x="0" y="0"/>
                            <a:chExt cx="1873426" cy="1828800"/>
                          </a:xfrm>
                        </wpg:grpSpPr>
                        <wps:wsp>
                          <wps:cNvPr id="157" name="Oval 15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8" name="Text Box 158"/>
                          <wps:cNvSpPr txBox="1"/>
                          <wps:spPr>
                            <a:xfrm>
                              <a:off x="94" y="567488"/>
                              <a:ext cx="1873332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462F7A" w14:textId="75039300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Emily D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9" name="Group 159"/>
                        <wpg:cNvGrpSpPr/>
                        <wpg:grpSpPr>
                          <a:xfrm>
                            <a:off x="1570007" y="3502324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60" name="Oval 16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1" name="Text Box 161"/>
                          <wps:cNvSpPr txBox="1"/>
                          <wps:spPr>
                            <a:xfrm>
                              <a:off x="95670" y="363178"/>
                              <a:ext cx="1615588" cy="12613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D22F243" w14:textId="07251B66" w:rsidR="00F4631D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Lorraine</w:t>
                                </w:r>
                              </w:p>
                              <w:p w14:paraId="3598C623" w14:textId="055D72A6" w:rsidR="00F4631D" w:rsidRPr="000B392F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R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8B73094" id="Group 114" o:spid="_x0000_s1074" style="position:absolute;margin-left:78.75pt;margin-top:8.05pt;width:390.5pt;height:364pt;z-index:251746304" coordsize="49593,46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">
                <v:line id="Straight Connector 115" o:spid="_x0000_s1075" style="position:absolute;flip:x y;visibility:visible;mso-wrap-style:square" from="13802,12422" to="18894,17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" strokecolor="#46b2f9 [3207]" strokeweight="1.5pt">
                  <v:stroke dashstyle="3 1" joinstyle="miter"/>
                </v:line>
                <v:line id="Straight Connector 116" o:spid="_x0000_s1076" style="position:absolute;flip:x y;visibility:visible;mso-wrap-style:square" from="9480,17688" to="17417,2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" strokecolor="#ffc000 [3209]" strokeweight="1.5pt">
                  <v:stroke joinstyle="miter"/>
                </v:line>
                <v:line id="Straight Connector 117" o:spid="_x0000_s1077" style="position:absolute;flip:x;visibility:visible;mso-wrap-style:square" from="13802,24153" to="18812,25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" strokecolor="#ffc000 [3209]" strokeweight="1.5pt">
                  <v:stroke joinstyle="miter"/>
                </v:line>
                <v:line id="Straight Connector 118" o:spid="_x0000_s1078" style="position:absolute;flip:x;visibility:visible;mso-wrap-style:square" from="12249,29416" to="19844,349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" strokecolor="#46b2f9 [3207]" strokeweight="1.5pt">
                  <v:stroke dashstyle="3 1" joinstyle="miter"/>
                </v:line>
                <v:line id="Straight Connector 120" o:spid="_x0000_s1079" style="position:absolute;visibility:visible;mso-wrap-style:square" from="28639,31141" to="32430,3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" strokecolor="#ffc000 [3209]" strokeweight="1.5pt">
                  <v:stroke joinstyle="miter"/>
                </v:line>
                <v:line id="Straight Connector 122" o:spid="_x0000_s1080" style="position:absolute;flip:y;visibility:visible;mso-wrap-style:square" from="34850,20444" to="38286,2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" strokecolor="#46b2f9 [3207]" strokeweight="1.5pt">
                  <v:stroke dashstyle="3 1" joinstyle="miter"/>
                </v:line>
                <v:line id="Straight Connector 123" o:spid="_x0000_s1081" style="position:absolute;flip:y;visibility:visible;mso-wrap-style:square" from="31400,11300" to="41674,167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" strokecolor="#ffc000 [3209]" strokeweight="1.5pt">
                  <v:stroke joinstyle="miter"/>
                </v:line>
                <v:line id="Straight Connector 124" o:spid="_x0000_s1082" style="position:absolute;flip:y;visibility:visible;mso-wrap-style:square" from="28380,8022" to="33467,15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" strokecolor="#ffc000 [3209]" strokeweight="1.5pt">
                  <v:stroke joinstyle="miter"/>
                </v:line>
                <v:line id="Straight Connector 125" o:spid="_x0000_s1083" style="position:absolute;flip:x y;visibility:visible;mso-wrap-style:square" from="23377,11300" to="24755,15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" strokecolor="#ffc000 [3209]" strokeweight="1.5pt">
                  <v:stroke joinstyle="miter"/>
                </v:line>
                <v:group id="Group 126" o:spid="_x0000_s1084" style="position:absolute;left:16821;top:14147;width:18288;height:18288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oval id="Oval 127" o:spid="_x0000_s108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28" o:spid="_x0000_s1086" type="#_x0000_t202" style="position:absolute;left:4164;top:6985;width:10980;height:64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" filled="f" stroked="f" strokeweight=".5pt">
                    <v:textbox>
                      <w:txbxContent>
                        <w:p w14:paraId="606D2527" w14:textId="263A3672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John Smith</w:t>
                          </w:r>
                        </w:p>
                      </w:txbxContent>
                    </v:textbox>
                  </v:shape>
                </v:group>
                <v:group id="Group 129" o:spid="_x0000_s1087" style="position:absolute;left:28553;top:36317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<v:oval id="Oval 130" o:spid="_x0000_s108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131" o:spid="_x0000_s1089" type="#_x0000_t202" style="position:absolute;left:2676;top:5773;width:132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" filled="f" stroked="f" strokeweight=".5pt">
                    <v:textbox>
                      <w:txbxContent>
                        <w:p w14:paraId="1E188073" w14:textId="5F4F3209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Jimmy</w:t>
                          </w:r>
                        </w:p>
                      </w:txbxContent>
                    </v:textbox>
                  </v:shape>
                </v:group>
                <v:group id="Group 132" o:spid="_x0000_s1090" style="position:absolute;left:37179;top:27518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oval id="Oval 133" o:spid="_x0000_s1091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34" o:spid="_x0000_s1092" type="#_x0000_t202" style="position:absolute;top:5674;width:1743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" filled="f" stroked="f" strokeweight=".5pt">
                    <v:textbox>
                      <w:txbxContent>
                        <w:p w14:paraId="218B3B7D" w14:textId="1A031813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ally Doe</w:t>
                          </w:r>
                        </w:p>
                      </w:txbxContent>
                    </v:textbox>
                  </v:shape>
                </v:group>
                <v:group id="Group 135" o:spid="_x0000_s1093" style="position:absolute;left:37611;top:14923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<v:oval id="Oval 136" o:spid="_x0000_s1094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37" o:spid="_x0000_s1095" type="#_x0000_t202" style="position:absolute;left:3042;top:5674;width:11821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" filled="f" stroked="f" strokeweight=".5pt">
                    <v:textbox>
                      <w:txbxContent>
                        <w:p w14:paraId="4A2F2CB3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Work</w:t>
                          </w:r>
                        </w:p>
                      </w:txbxContent>
                    </v:textbox>
                  </v:shape>
                </v:group>
                <v:group id="Group 138" o:spid="_x0000_s1096" style="position:absolute;left:39681;top:4830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<v:oval id="Oval 139" o:spid="_x0000_s1097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" fillcolor="white [3212]" strokecolor="#44546a [3215]" strokeweight="1.5pt">
                    <v:stroke joinstyle="miter"/>
                  </v:oval>
                  <v:shape id="Text Box 140" o:spid="_x0000_s1098" type="#_x0000_t202" style="position:absolute;left:2405;top:5674;width:13584;height:73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" filled="f" stroked="f" strokeweight=".5pt">
                    <v:textbox>
                      <w:txbxContent>
                        <w:p w14:paraId="432F181D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chool</w:t>
                          </w:r>
                        </w:p>
                      </w:txbxContent>
                    </v:textbox>
                  </v:shape>
                </v:group>
                <v:group id="Group 141" o:spid="_x0000_s1099" style="position:absolute;left:2855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YH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zwn8PhMukJsfAAAA//8DAFBLAQItABQABgAIAAAAIQDb4fbL7gAAAIUBAAATAAAAAAAAAAAA&#10;AAAAAAAAAABbQ29udGVudF9UeXBlc10ueG1sUEsBAi0AFAAGAAgAAAAhAFr0LFu/AAAAFQEAAAsA&#10;AAAAAAAAAAAAAAAAHwEAAF9yZWxzLy5yZWxzUEsBAi0AFAAGAAgAAAAhALLihgfEAAAA3AAAAA8A&#10;AAAAAAAAAAAAAAAABwIAAGRycy9kb3ducmV2LnhtbFBLBQYAAAAAAwADALcAAAD4AgAAAAA=&#10;">
                  <v:oval id="Oval 142" o:spid="_x0000_s1100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43" o:spid="_x0000_s1101" type="#_x0000_t202" style="position:absolute;left:2280;top:6065;width:14235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" filled="f" stroked="f" strokeweight=".5pt">
                    <v:textbox>
                      <w:txbxContent>
                        <w:p w14:paraId="698101AB" w14:textId="3E3E9C5F" w:rsidR="00F4631D" w:rsidRPr="000B392F" w:rsidRDefault="00C4270E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urfing</w:t>
                          </w:r>
                        </w:p>
                      </w:txbxContent>
                    </v:textbox>
                  </v:shape>
                </v:group>
                <v:group id="Group 144" o:spid="_x0000_s1102" style="position:absolute;left:17684;top:3450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<v:oval id="Oval 145" o:spid="_x0000_s1103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46" o:spid="_x0000_s1104" type="#_x0000_t202" style="position:absolute;left:1711;top:4238;width:16097;height:1391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" filled="f" stroked="f" strokeweight=".5pt">
                    <v:textbox>
                      <w:txbxContent>
                        <w:p w14:paraId="2F3F5A64" w14:textId="2D24C9FB" w:rsidR="00C4270E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Main St.</w:t>
                          </w:r>
                        </w:p>
                        <w:p w14:paraId="77657BF2" w14:textId="5DEEC113" w:rsidR="00C4270E" w:rsidRPr="000B392F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linic</w:t>
                          </w:r>
                        </w:p>
                      </w:txbxContent>
                    </v:textbox>
                  </v:shape>
                </v:group>
                <v:group id="Group 147" o:spid="_x0000_s1105" style="position:absolute;left:7163;top:3450;width:9912;height:9912" coordorigin="1757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<v:oval id="Oval 148" o:spid="_x0000_s1106" style="position:absolute;left:1757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" fillcolor="white [3212]" strokecolor="#44546a [3215]" strokeweight="1.5pt">
                    <v:stroke joinstyle="miter"/>
                  </v:oval>
                  <v:shape id="Text Box 149" o:spid="_x0000_s1107" type="#_x0000_t202" style="position:absolute;left:3442;top:5674;width:1429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" filled="f" stroked="f" strokeweight=".5pt">
                    <v:textbox>
                      <w:txbxContent>
                        <w:p w14:paraId="0B5A3F34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hurch</w:t>
                          </w:r>
                        </w:p>
                      </w:txbxContent>
                    </v:textbox>
                  </v:shape>
                </v:group>
                <v:group id="Group 150" o:spid="_x0000_s1108" style="position:absolute;top:11500;width:10566;height:9912" coordorigin="-635,527" coordsize="1949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oval id="Oval 151" o:spid="_x0000_s1109" style="position:absolute;top:527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" fillcolor="white [3212]" strokecolor="#44546a [3215]" strokeweight="1.5pt">
                    <v:stroke joinstyle="miter"/>
                  </v:oval>
                  <v:shape id="Text Box 152" o:spid="_x0000_s1110" type="#_x0000_t202" style="position:absolute;left:-635;top:3653;width:19494;height:1161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" filled="f" stroked="f" strokeweight=".5pt">
                    <v:textbox>
                      <w:txbxContent>
                        <w:p w14:paraId="07C2C35F" w14:textId="77777777" w:rsidR="00C4270E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 xml:space="preserve">Harvest </w:t>
                          </w:r>
                        </w:p>
                        <w:p w14:paraId="0811E62A" w14:textId="78CDBC6E" w:rsidR="00F4631D" w:rsidRPr="000B392F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ood Bank</w:t>
                          </w:r>
                        </w:p>
                      </w:txbxContent>
                    </v:textbox>
                  </v:shape>
                </v:group>
                <v:group id="Group 153" o:spid="_x0000_s1111" style="position:absolute;left:5003;top:21307;width:10211;height:9912" coordsize="1883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<v:oval id="Oval 154" o:spid="_x0000_s111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55" o:spid="_x0000_s1113" type="#_x0000_t202" style="position:absolute;top:5674;width:188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" filled="f" stroked="f" strokeweight=".5pt">
                    <v:textbox>
                      <w:txbxContent>
                        <w:p w14:paraId="6731F5E7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Book Club</w:t>
                          </w:r>
                        </w:p>
                      </w:txbxContent>
                    </v:textbox>
                  </v:shape>
                </v:group>
                <v:group id="Group 156" o:spid="_x0000_s1114" style="position:absolute;left:3881;top:32176;width:10155;height:9912" coordsize="1873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oval id="Oval 157" o:spid="_x0000_s111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58" o:spid="_x0000_s1116" type="#_x0000_t202" style="position:absolute;top:5674;width:18734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" filled="f" stroked="f" strokeweight=".5pt">
                    <v:textbox>
                      <w:txbxContent>
                        <w:p w14:paraId="3B462F7A" w14:textId="75039300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Emily Doe</w:t>
                          </w:r>
                        </w:p>
                      </w:txbxContent>
                    </v:textbox>
                  </v:shape>
                </v:group>
                <v:group id="Group 159" o:spid="_x0000_s1117" style="position:absolute;left:15700;top:3502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<v:oval id="Oval 160" o:spid="_x0000_s111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161" o:spid="_x0000_s1119" type="#_x0000_t202" style="position:absolute;left:956;top:3631;width:16156;height:126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" filled="f" stroked="f" strokeweight=".5pt">
                    <v:textbox>
                      <w:txbxContent>
                        <w:p w14:paraId="7D22F243" w14:textId="07251B66" w:rsidR="00F4631D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Lorraine</w:t>
                          </w:r>
                        </w:p>
                        <w:p w14:paraId="3598C623" w14:textId="055D72A6" w:rsidR="00F4631D" w:rsidRPr="000B392F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Roe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AE643D">
        <w:tab/>
      </w:r>
    </w:p>
    <w:p w14:paraId="21F1911A" w14:textId="76ABB533" w:rsidR="00F4631D" w:rsidRDefault="00F4631D"/>
    <w:p w14:paraId="190B6C08" w14:textId="0F3AE1F9" w:rsidR="00F4631D" w:rsidRDefault="00F4631D"/>
    <w:p w14:paraId="2EC5DB55" w14:textId="11FACDFE" w:rsidR="00F4631D" w:rsidRDefault="00F4631D"/>
    <w:p w14:paraId="6D9DD998" w14:textId="50EF2F35" w:rsidR="00F4631D" w:rsidRDefault="00F4631D"/>
    <w:p w14:paraId="47912F91" w14:textId="22325C74" w:rsidR="00F4631D" w:rsidRDefault="00F4631D"/>
    <w:p w14:paraId="0C2DCF8C" w14:textId="748C4803" w:rsidR="00F4631D" w:rsidRDefault="00F4631D"/>
    <w:p w14:paraId="4BB4B23B" w14:textId="1CE263C2" w:rsidR="00F4631D" w:rsidRDefault="00F4631D"/>
    <w:p w14:paraId="4EA293F5" w14:textId="7F1890B9" w:rsidR="00F4631D" w:rsidRDefault="00F4631D"/>
    <w:p w14:paraId="498FA192" w14:textId="393F2EA4" w:rsidR="00F4631D" w:rsidRDefault="00F4631D"/>
    <w:p w14:paraId="094401D4" w14:textId="4677D9CC" w:rsidR="00F4631D" w:rsidRDefault="00C4270E">
      <w:r>
        <w:rPr>
          <w:noProof/>
        </w:rPr>
        <mc:AlternateContent>
          <mc:Choice Requires="wpg">
            <w:drawing>
              <wp:anchor distT="0" distB="0" distL="114300" distR="114300" simplePos="0" relativeHeight="251683839" behindDoc="0" locked="0" layoutInCell="1" allowOverlap="1" wp14:anchorId="488FB1E9" wp14:editId="7E39EFC5">
                <wp:simplePos x="0" y="0"/>
                <wp:positionH relativeFrom="column">
                  <wp:posOffset>4028304</wp:posOffset>
                </wp:positionH>
                <wp:positionV relativeFrom="paragraph">
                  <wp:posOffset>36465</wp:posOffset>
                </wp:positionV>
                <wp:extent cx="1069848" cy="148479"/>
                <wp:effectExtent l="0" t="228600" r="0" b="252095"/>
                <wp:wrapNone/>
                <wp:docPr id="162" name="Group 1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774628">
                          <a:off x="0" y="0"/>
                          <a:ext cx="1069848" cy="148479"/>
                          <a:chOff x="0" y="0"/>
                          <a:chExt cx="1069848" cy="148479"/>
                        </a:xfrm>
                      </wpg:grpSpPr>
                      <wps:wsp>
                        <wps:cNvPr id="163" name="Straight Connector 163"/>
                        <wps:cNvCnPr/>
                        <wps:spPr>
                          <a:xfrm>
                            <a:off x="0" y="71505"/>
                            <a:ext cx="1069848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64" name="Group 164"/>
                        <wpg:cNvGrpSpPr/>
                        <wpg:grpSpPr>
                          <a:xfrm>
                            <a:off x="78005" y="0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65" name="Straight Connector 165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6" name="Straight Connector 166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7" name="Straight Connector 167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8" name="Straight Connector 168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9" name="Straight Connector 169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70" name="Group 170"/>
                        <wpg:cNvGrpSpPr/>
                        <wpg:grpSpPr>
                          <a:xfrm>
                            <a:off x="413863" y="2167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71" name="Straight Connector 171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2" name="Straight Connector 172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3" name="Straight Connector 173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4" name="Straight Connector 174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5" name="Straight Connector 175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76" name="Group 176"/>
                        <wpg:cNvGrpSpPr/>
                        <wpg:grpSpPr>
                          <a:xfrm>
                            <a:off x="745387" y="4334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77" name="Straight Connector 177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8" name="Straight Connector 178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9" name="Straight Connector 179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0" name="Straight Connector 180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1" name="Straight Connector 181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FA70359" id="Group 162" o:spid="_x0000_s1026" style="position:absolute;margin-left:317.2pt;margin-top:2.85pt;width:84.25pt;height:11.7pt;rotation:1938367fd;z-index:251683839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">
                <v:line id="Straight Connector 163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" strokecolor="red" strokeweight="1.5pt">
                  <v:stroke joinstyle="miter"/>
                </v:line>
                <v:group id="Group 164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line id="Straight Connector 165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" strokecolor="red" strokeweight="1.5pt">
                    <v:stroke joinstyle="miter"/>
                  </v:line>
                  <v:line id="Straight Connector 166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" strokecolor="red" strokeweight="1.5pt">
                    <v:stroke joinstyle="miter"/>
                  </v:line>
                  <v:line id="Straight Connector 167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" strokecolor="red" strokeweight="1.5pt">
                    <v:stroke joinstyle="miter"/>
                  </v:line>
                  <v:line id="Straight Connector 168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" strokecolor="red" strokeweight="1.5pt">
                    <v:stroke joinstyle="miter"/>
                  </v:line>
                  <v:line id="Straight Connector 169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" strokecolor="red" strokeweight="1.5pt">
                    <v:stroke joinstyle="miter"/>
                  </v:line>
                </v:group>
                <v:group id="Group 170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line id="Straight Connector 171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" strokecolor="red" strokeweight="1.5pt">
                    <v:stroke joinstyle="miter"/>
                  </v:line>
                  <v:line id="Straight Connector 172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" strokecolor="red" strokeweight="1.5pt">
                    <v:stroke joinstyle="miter"/>
                  </v:line>
                  <v:line id="Straight Connector 173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" strokecolor="red" strokeweight="1.5pt">
                    <v:stroke joinstyle="miter"/>
                  </v:line>
                  <v:line id="Straight Connector 174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" strokecolor="red" strokeweight="1.5pt">
                    <v:stroke joinstyle="miter"/>
                  </v:line>
                  <v:line id="Straight Connector 175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" strokecolor="red" strokeweight="1.5pt">
                    <v:stroke joinstyle="miter"/>
                  </v:line>
                </v:group>
                <v:group id="Group 176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line id="Straight Connector 177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" strokecolor="red" strokeweight="1.5pt">
                    <v:stroke joinstyle="miter"/>
                  </v:line>
                  <v:line id="Straight Connector 178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" strokecolor="red" strokeweight="1.5pt">
                    <v:stroke joinstyle="miter"/>
                  </v:line>
                  <v:line id="Straight Connector 179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" strokecolor="red" strokeweight="1.5pt">
                    <v:stroke joinstyle="miter"/>
                  </v:line>
                  <v:line id="Straight Connector 180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" strokecolor="red" strokeweight="1.5pt">
                    <v:stroke joinstyle="miter"/>
                  </v:line>
                  <v:line id="Straight Connector 181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" strokecolor="red" strokeweight="1.5pt">
                    <v:stroke joinstyle="miter"/>
                  </v:line>
                </v:group>
              </v:group>
            </w:pict>
          </mc:Fallback>
        </mc:AlternateContent>
      </w:r>
    </w:p>
    <w:p w14:paraId="4D4D5F0D" w14:textId="7EEB4657" w:rsidR="00F4631D" w:rsidRDefault="00B02BA9">
      <w:r>
        <w:rPr>
          <w:noProof/>
        </w:rPr>
        <mc:AlternateContent>
          <mc:Choice Requires="wpg">
            <w:drawing>
              <wp:anchor distT="0" distB="0" distL="114300" distR="114300" simplePos="0" relativeHeight="251682814" behindDoc="0" locked="0" layoutInCell="1" allowOverlap="1" wp14:anchorId="40123DDD" wp14:editId="01121431">
                <wp:simplePos x="0" y="0"/>
                <wp:positionH relativeFrom="column">
                  <wp:posOffset>2797465</wp:posOffset>
                </wp:positionH>
                <wp:positionV relativeFrom="paragraph">
                  <wp:posOffset>225464</wp:posOffset>
                </wp:positionV>
                <wp:extent cx="1069848" cy="148479"/>
                <wp:effectExtent l="213042" t="0" r="210503" b="0"/>
                <wp:wrapNone/>
                <wp:docPr id="182" name="Group 1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7033450">
                          <a:off x="0" y="0"/>
                          <a:ext cx="1069848" cy="148479"/>
                          <a:chOff x="0" y="0"/>
                          <a:chExt cx="1069848" cy="148479"/>
                        </a:xfrm>
                      </wpg:grpSpPr>
                      <wps:wsp>
                        <wps:cNvPr id="183" name="Straight Connector 183"/>
                        <wps:cNvCnPr/>
                        <wps:spPr>
                          <a:xfrm>
                            <a:off x="0" y="71505"/>
                            <a:ext cx="1069848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84" name="Group 184"/>
                        <wpg:cNvGrpSpPr/>
                        <wpg:grpSpPr>
                          <a:xfrm>
                            <a:off x="78005" y="0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85" name="Straight Connector 185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" name="Straight Connector 186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7" name="Straight Connector 187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8" name="Straight Connector 188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9" name="Straight Connector 189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90" name="Group 190"/>
                        <wpg:cNvGrpSpPr/>
                        <wpg:grpSpPr>
                          <a:xfrm>
                            <a:off x="413863" y="2167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91" name="Straight Connector 191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" name="Straight Connector 192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3" name="Straight Connector 193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4" name="Straight Connector 194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5" name="Straight Connector 195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96" name="Group 196"/>
                        <wpg:cNvGrpSpPr/>
                        <wpg:grpSpPr>
                          <a:xfrm>
                            <a:off x="745387" y="4334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97" name="Straight Connector 197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8" name="Straight Connector 198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9" name="Straight Connector 199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0" name="Straight Connector 200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1" name="Straight Connector 201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F1532A8" id="Group 182" o:spid="_x0000_s1026" style="position:absolute;margin-left:220.25pt;margin-top:17.75pt;width:84.25pt;height:11.7pt;rotation:7682403fd;z-index:251682814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">
                <v:line id="Straight Connector 183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" strokecolor="red" strokeweight="1.5pt">
                  <v:stroke joinstyle="miter"/>
                </v:line>
                <v:group id="Group 184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line id="Straight Connector 185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" strokecolor="red" strokeweight="1.5pt">
                    <v:stroke joinstyle="miter"/>
                  </v:line>
                  <v:line id="Straight Connector 186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" strokecolor="red" strokeweight="1.5pt">
                    <v:stroke joinstyle="miter"/>
                  </v:line>
                  <v:line id="Straight Connector 187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" strokecolor="red" strokeweight="1.5pt">
                    <v:stroke joinstyle="miter"/>
                  </v:line>
                  <v:line id="Straight Connector 188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" strokecolor="red" strokeweight="1.5pt">
                    <v:stroke joinstyle="miter"/>
                  </v:line>
                  <v:line id="Straight Connector 189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" strokecolor="red" strokeweight="1.5pt">
                    <v:stroke joinstyle="miter"/>
                  </v:line>
                </v:group>
                <v:group id="Group 190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line id="Straight Connector 191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" strokecolor="red" strokeweight="1.5pt">
                    <v:stroke joinstyle="miter"/>
                  </v:line>
                  <v:line id="Straight Connector 192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" strokecolor="red" strokeweight="1.5pt">
                    <v:stroke joinstyle="miter"/>
                  </v:line>
                  <v:line id="Straight Connector 193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" strokecolor="red" strokeweight="1.5pt">
                    <v:stroke joinstyle="miter"/>
                  </v:line>
                  <v:line id="Straight Connector 194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" strokecolor="red" strokeweight="1.5pt">
                    <v:stroke joinstyle="miter"/>
                  </v:line>
                  <v:line id="Straight Connector 195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" strokecolor="red" strokeweight="1.5pt">
                    <v:stroke joinstyle="miter"/>
                  </v:line>
                </v:group>
                <v:group id="Group 196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line id="Straight Connector 197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" strokecolor="red" strokeweight="1.5pt">
                    <v:stroke joinstyle="miter"/>
                  </v:line>
                  <v:line id="Straight Connector 198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" strokecolor="red" strokeweight="1.5pt">
                    <v:stroke joinstyle="miter"/>
                  </v:line>
                  <v:line id="Straight Connector 199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" strokecolor="red" strokeweight="1.5pt">
                    <v:stroke joinstyle="miter"/>
                  </v:line>
                  <v:line id="Straight Connector 200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" strokecolor="red" strokeweight="1.5pt">
                    <v:stroke joinstyle="miter"/>
                  </v:line>
                  <v:line id="Straight Connector 201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" strokecolor="red" strokeweight="1.5pt">
                    <v:stroke joinstyle="miter"/>
                  </v:line>
                </v:group>
              </v:group>
            </w:pict>
          </mc:Fallback>
        </mc:AlternateContent>
      </w:r>
    </w:p>
    <w:sectPr w:rsidR="00F4631D" w:rsidSect="00453430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68F2A" w14:textId="77777777" w:rsidR="003820BB" w:rsidRDefault="003820BB" w:rsidP="00A21E2B">
      <w:pPr>
        <w:spacing w:after="0" w:line="240" w:lineRule="auto"/>
      </w:pPr>
      <w:r>
        <w:separator/>
      </w:r>
    </w:p>
  </w:endnote>
  <w:endnote w:type="continuationSeparator" w:id="0">
    <w:p w14:paraId="2D1787EC" w14:textId="77777777" w:rsidR="003820BB" w:rsidRDefault="003820BB" w:rsidP="00A2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7032B" w14:textId="06140513" w:rsidR="00AE643D" w:rsidRDefault="00AE643D" w:rsidP="00AE643D">
    <w:pPr>
      <w:pStyle w:val="Foot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FCE3588" wp14:editId="54E8A6A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61846" cy="231775"/>
          <wp:effectExtent l="0" t="0" r="635" b="0"/>
          <wp:wrapNone/>
          <wp:docPr id="1" name="Picture 1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video gam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846" cy="231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677B7">
      <w:t>Ecomap</w:t>
    </w:r>
    <w:r w:rsidR="00A21E2B">
      <w:t xml:space="preserve"> Template </w:t>
    </w:r>
    <w:r>
      <w:t>from Socialworkporta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CA0E5" w14:textId="77777777" w:rsidR="003820BB" w:rsidRDefault="003820BB" w:rsidP="00A21E2B">
      <w:pPr>
        <w:spacing w:after="0" w:line="240" w:lineRule="auto"/>
      </w:pPr>
      <w:r>
        <w:separator/>
      </w:r>
    </w:p>
  </w:footnote>
  <w:footnote w:type="continuationSeparator" w:id="0">
    <w:p w14:paraId="5061C741" w14:textId="77777777" w:rsidR="003820BB" w:rsidRDefault="003820BB" w:rsidP="00A21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0F2E5" w14:textId="147FCFD2" w:rsidR="00AE643D" w:rsidRDefault="00AE643D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8AB21D8" wp14:editId="66F7BA17">
          <wp:simplePos x="0" y="0"/>
          <wp:positionH relativeFrom="column">
            <wp:posOffset>-149860</wp:posOffset>
          </wp:positionH>
          <wp:positionV relativeFrom="paragraph">
            <wp:posOffset>-307340</wp:posOffset>
          </wp:positionV>
          <wp:extent cx="2724150" cy="354330"/>
          <wp:effectExtent l="0" t="0" r="0" b="0"/>
          <wp:wrapNone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150" cy="354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E2284A" wp14:editId="668B8B4E">
              <wp:simplePos x="0" y="0"/>
              <wp:positionH relativeFrom="column">
                <wp:posOffset>-466725</wp:posOffset>
              </wp:positionH>
              <wp:positionV relativeFrom="paragraph">
                <wp:posOffset>-449580</wp:posOffset>
              </wp:positionV>
              <wp:extent cx="7772400" cy="573405"/>
              <wp:effectExtent l="0" t="0" r="19050" b="171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57340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E15C8A" id="Rectangle 6" o:spid="_x0000_s1026" style="position:absolute;margin-left:-36.75pt;margin-top:-35.4pt;width:612pt;height:4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" fillcolor="#186a6c [1604]" strokecolor="#186a6c [1604]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zcwsDQxMzWxMDFW0lEKTi0uzszPAykwqQUAB9+e3iwAAAA="/>
  </w:docVars>
  <w:rsids>
    <w:rsidRoot w:val="008523F6"/>
    <w:rsid w:val="00083AE7"/>
    <w:rsid w:val="000B392F"/>
    <w:rsid w:val="000E40FA"/>
    <w:rsid w:val="001A3C1A"/>
    <w:rsid w:val="003029D5"/>
    <w:rsid w:val="00361BD9"/>
    <w:rsid w:val="003738A9"/>
    <w:rsid w:val="003820BB"/>
    <w:rsid w:val="00453430"/>
    <w:rsid w:val="004E47D3"/>
    <w:rsid w:val="00636BC5"/>
    <w:rsid w:val="008523F6"/>
    <w:rsid w:val="008C2611"/>
    <w:rsid w:val="00902E9E"/>
    <w:rsid w:val="0093136A"/>
    <w:rsid w:val="00944D86"/>
    <w:rsid w:val="0097793A"/>
    <w:rsid w:val="00A21E2B"/>
    <w:rsid w:val="00AA280F"/>
    <w:rsid w:val="00AE643D"/>
    <w:rsid w:val="00B02BA9"/>
    <w:rsid w:val="00B677B7"/>
    <w:rsid w:val="00C41D44"/>
    <w:rsid w:val="00C4270E"/>
    <w:rsid w:val="00DA151E"/>
    <w:rsid w:val="00F07A60"/>
    <w:rsid w:val="00F46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3C2296"/>
  <w15:chartTrackingRefBased/>
  <w15:docId w15:val="{28E653B6-96F7-4C0C-AC1A-E2E6214FD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">
    <w:name w:val="H2"/>
    <w:basedOn w:val="Normal"/>
    <w:link w:val="H2Char"/>
    <w:qFormat/>
    <w:rsid w:val="004E47D3"/>
    <w:pPr>
      <w:spacing w:after="0" w:line="240" w:lineRule="auto"/>
    </w:pPr>
    <w:rPr>
      <w:rFonts w:eastAsia="ヒラギノ角ゴ Pro W3"/>
      <w:b/>
      <w:bCs/>
      <w:color w:val="000000"/>
      <w:sz w:val="28"/>
      <w:szCs w:val="24"/>
    </w:rPr>
  </w:style>
  <w:style w:type="character" w:customStyle="1" w:styleId="H2Char">
    <w:name w:val="H2 Char"/>
    <w:basedOn w:val="DefaultParagraphFont"/>
    <w:link w:val="H2"/>
    <w:rsid w:val="004E47D3"/>
    <w:rPr>
      <w:rFonts w:eastAsia="ヒラギノ角ゴ Pro W3"/>
      <w:b/>
      <w:bCs/>
      <w:color w:val="000000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E2B"/>
  </w:style>
  <w:style w:type="paragraph" w:styleId="Footer">
    <w:name w:val="footer"/>
    <w:basedOn w:val="Normal"/>
    <w:link w:val="Foot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E2B"/>
  </w:style>
  <w:style w:type="table" w:styleId="TableGrid">
    <w:name w:val="Table Grid"/>
    <w:basedOn w:val="TableNormal"/>
    <w:uiPriority w:val="39"/>
    <w:rsid w:val="00373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GS Change Framework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D0D3"/>
      </a:accent1>
      <a:accent2>
        <a:srgbClr val="CF7FCB"/>
      </a:accent2>
      <a:accent3>
        <a:srgbClr val="23EA79"/>
      </a:accent3>
      <a:accent4>
        <a:srgbClr val="46B2F9"/>
      </a:accent4>
      <a:accent5>
        <a:srgbClr val="FF8190"/>
      </a:accent5>
      <a:accent6>
        <a:srgbClr val="FFC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Francesca Crolley</cp:lastModifiedBy>
  <cp:revision>3</cp:revision>
  <dcterms:created xsi:type="dcterms:W3CDTF">2022-12-19T14:13:00Z</dcterms:created>
  <dcterms:modified xsi:type="dcterms:W3CDTF">2022-12-20T13:14:00Z</dcterms:modified>
</cp:coreProperties>
</file>